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H187,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 found only one single RCT investigating the effect of intravenous acetaminophen. This poses a significant challenge to any evidence-based approach to procedure-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w:t>
      </w:r>
      <w:r>
        <w:rPr>
          <w:vertAlign w:val="superscript"/>
        </w:rPr>
        <w:t xml:space="preserve">4</w:t>
      </w:r>
      <w:r>
        <w:t xml:space="preserve">. The figure was produc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Doleman's Figure 2 is rendered in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 that this is true for all analgesic adjuvants across all populations, for all surgical interventions, as shown in the other subplots of Doleman’s Figure 2. This contradicts the dominant paradigm of procedure-specific postoperative pain control. What is more, Doleman et al. also propose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6">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7">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38">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39">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4a21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39e9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10T12:05:42Z</dcterms:created>
  <dcterms:modified xsi:type="dcterms:W3CDTF">2017-05-10T12:05:42Z</dcterms:modified>
</cp:coreProperties>
</file>